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dc1fa0f-3062-49ba-b457-6c14b079daf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5Z</dcterms:created>
  <dcterms:modified xsi:type="dcterms:W3CDTF">2023-07-13T21: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